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4755E" w14:textId="77777777" w:rsidR="009A564B" w:rsidRPr="00DD6DE7" w:rsidRDefault="009A564B">
      <w:pPr>
        <w:rPr>
          <w:rFonts w:ascii="Times New Roman" w:hAnsi="Times New Roman" w:cs="Times New Roman"/>
          <w:lang w:val="en-US"/>
        </w:rPr>
      </w:pPr>
    </w:p>
    <w:p w14:paraId="7B6E6437" w14:textId="39FAA3A0" w:rsidR="002D5453" w:rsidRPr="00DD6DE7" w:rsidRDefault="00DD6DE7" w:rsidP="002D5453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DD6DE7">
        <w:rPr>
          <w:rFonts w:ascii="Times New Roman" w:hAnsi="Times New Roman" w:cs="Times New Roman"/>
          <w:b/>
          <w:sz w:val="28"/>
          <w:lang w:val="en-US"/>
        </w:rPr>
        <w:t>Author Contribution Statement Form</w:t>
      </w:r>
    </w:p>
    <w:p w14:paraId="6A819C58" w14:textId="77777777" w:rsidR="00486EF2" w:rsidRPr="00DD6DE7" w:rsidRDefault="00486EF2" w:rsidP="00F977C9">
      <w:pPr>
        <w:rPr>
          <w:rFonts w:ascii="Times New Roman" w:hAnsi="Times New Roman" w:cs="Times New Roman"/>
          <w:b/>
          <w:sz w:val="24"/>
          <w:lang w:val="en-US"/>
        </w:rPr>
      </w:pPr>
    </w:p>
    <w:p w14:paraId="6A90D8AB" w14:textId="25B351E7" w:rsidR="00F977C9" w:rsidRPr="00DD6DE7" w:rsidRDefault="0094388E" w:rsidP="00F977C9">
      <w:pPr>
        <w:rPr>
          <w:rFonts w:ascii="Times New Roman" w:hAnsi="Times New Roman" w:cs="Times New Roman"/>
          <w:sz w:val="24"/>
          <w:lang w:val="en-US"/>
        </w:rPr>
      </w:pPr>
      <w:r w:rsidRPr="00DD6DE7">
        <w:rPr>
          <w:rFonts w:ascii="Times New Roman" w:eastAsia="Calibri" w:hAnsi="Times New Roman" w:cs="Times New Roman"/>
          <w:b/>
          <w:sz w:val="28"/>
          <w:szCs w:val="28"/>
          <w:lang w:val="en-US"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1E57A7" wp14:editId="4418D937">
                <wp:simplePos x="0" y="0"/>
                <wp:positionH relativeFrom="margin">
                  <wp:posOffset>20955</wp:posOffset>
                </wp:positionH>
                <wp:positionV relativeFrom="paragraph">
                  <wp:posOffset>337820</wp:posOffset>
                </wp:positionV>
                <wp:extent cx="6724650" cy="571500"/>
                <wp:effectExtent l="0" t="0" r="19050" b="1905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493A7780" w:rsidR="00006EF7" w:rsidRPr="003156F1" w:rsidRDefault="00DD6DE7" w:rsidP="00006EF7">
                            <w:pPr>
                              <w:rPr>
                                <w:lang w:val="en-US"/>
                              </w:rPr>
                            </w:pPr>
                            <w:r w:rsidRPr="003156F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  <w:t xml:space="preserve">Name of the </w:t>
                            </w:r>
                            <w:r w:rsidR="00071C58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  <w:t>Manuscript</w:t>
                            </w:r>
                            <w:r w:rsidR="00BB1322" w:rsidRPr="003156F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lang w:val="en-US"/>
                              </w:rPr>
                              <w:t>:</w:t>
                            </w:r>
                          </w:p>
                          <w:p w14:paraId="7D8CFD37" w14:textId="77777777" w:rsidR="0094388E" w:rsidRPr="003156F1" w:rsidRDefault="0094388E" w:rsidP="00006EF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6pt;width:529.5pt;height: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">
                <v:textbox>
                  <w:txbxContent>
                    <w:p w14:paraId="1F1E722C" w14:textId="493A7780" w:rsidR="00006EF7" w:rsidRPr="003156F1" w:rsidRDefault="00DD6DE7" w:rsidP="00006EF7">
                      <w:pPr>
                        <w:rPr>
                          <w:lang w:val="en-US"/>
                        </w:rPr>
                      </w:pPr>
                      <w:r w:rsidRPr="003156F1"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  <w:t xml:space="preserve">Name of the </w:t>
                      </w:r>
                      <w:r w:rsidR="00071C58"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  <w:t>Manuscript</w:t>
                      </w:r>
                      <w:r w:rsidR="00BB1322" w:rsidRPr="003156F1">
                        <w:rPr>
                          <w:rFonts w:ascii="Times New Roman" w:hAnsi="Times New Roman" w:cs="Times New Roman"/>
                          <w:b/>
                          <w:sz w:val="24"/>
                          <w:lang w:val="en-US"/>
                        </w:rPr>
                        <w:t>:</w:t>
                      </w:r>
                    </w:p>
                    <w:p w14:paraId="7D8CFD37" w14:textId="77777777" w:rsidR="0094388E" w:rsidRPr="003156F1" w:rsidRDefault="0094388E" w:rsidP="00006EF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BB1322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BB1322" w:rsidRPr="00DD6DE7">
        <w:rPr>
          <w:rFonts w:ascii="Times New Roman" w:hAnsi="Times New Roman" w:cs="Times New Roman"/>
          <w:b/>
          <w:sz w:val="24"/>
          <w:lang w:val="en-US"/>
        </w:rPr>
        <w:tab/>
      </w:r>
      <w:r w:rsidR="00DD6DE7">
        <w:rPr>
          <w:rFonts w:ascii="Times New Roman" w:hAnsi="Times New Roman" w:cs="Times New Roman"/>
          <w:b/>
          <w:sz w:val="24"/>
          <w:lang w:val="en-US"/>
        </w:rPr>
        <w:t>Date</w:t>
      </w:r>
      <w:r w:rsidR="00FD541C" w:rsidRPr="00DD6DE7">
        <w:rPr>
          <w:rFonts w:ascii="Times New Roman" w:hAnsi="Times New Roman" w:cs="Times New Roman"/>
          <w:b/>
          <w:sz w:val="24"/>
          <w:lang w:val="en-US"/>
        </w:rPr>
        <w:t>:</w:t>
      </w:r>
      <w:r w:rsidR="00FD541C" w:rsidRPr="00DD6DE7">
        <w:rPr>
          <w:rFonts w:ascii="Times New Roman" w:hAnsi="Times New Roman" w:cs="Times New Roman"/>
          <w:sz w:val="24"/>
          <w:lang w:val="en-US"/>
        </w:rPr>
        <w:t xml:space="preserve">   </w:t>
      </w:r>
    </w:p>
    <w:p w14:paraId="51D5019F" w14:textId="42850237" w:rsidR="00F977C9" w:rsidRPr="00DD6DE7" w:rsidRDefault="00F977C9">
      <w:pPr>
        <w:rPr>
          <w:rFonts w:ascii="Times New Roman" w:hAnsi="Times New Roman" w:cs="Times New Roman"/>
          <w:lang w:val="en-US"/>
        </w:rPr>
      </w:pPr>
    </w:p>
    <w:p w14:paraId="35120508" w14:textId="77777777" w:rsidR="0094388E" w:rsidRPr="00DD6DE7" w:rsidRDefault="0094388E" w:rsidP="00006EF7">
      <w:pPr>
        <w:rPr>
          <w:rFonts w:ascii="Times New Roman" w:hAnsi="Times New Roman" w:cs="Times New Roman"/>
          <w:b/>
          <w:lang w:val="en-US"/>
        </w:rPr>
      </w:pPr>
    </w:p>
    <w:p w14:paraId="73AC0102" w14:textId="2553BA82" w:rsidR="00006EF7" w:rsidRPr="00DD6DE7" w:rsidRDefault="003156F1" w:rsidP="00006EF7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Authors’ name, surname and institution (in the same order as in the article</w:t>
      </w:r>
      <w:r w:rsidR="00006EF7" w:rsidRPr="00DD6DE7">
        <w:rPr>
          <w:rFonts w:ascii="Times New Roman" w:hAnsi="Times New Roman" w:cs="Times New Roman"/>
          <w:b/>
          <w:lang w:val="en-US"/>
        </w:rPr>
        <w:t>):</w:t>
      </w:r>
    </w:p>
    <w:tbl>
      <w:tblPr>
        <w:tblStyle w:val="TabloKlavuzu"/>
        <w:tblW w:w="10582" w:type="dxa"/>
        <w:tblLook w:val="04A0" w:firstRow="1" w:lastRow="0" w:firstColumn="1" w:lastColumn="0" w:noHBand="0" w:noVBand="1"/>
      </w:tblPr>
      <w:tblGrid>
        <w:gridCol w:w="2651"/>
        <w:gridCol w:w="3581"/>
        <w:gridCol w:w="2268"/>
        <w:gridCol w:w="2082"/>
      </w:tblGrid>
      <w:tr w:rsidR="00AF39C0" w:rsidRPr="00DD6DE7" w14:paraId="6D93C9B2" w14:textId="2E12BACA" w:rsidTr="004C4216">
        <w:trPr>
          <w:trHeight w:val="495"/>
        </w:trPr>
        <w:tc>
          <w:tcPr>
            <w:tcW w:w="2651" w:type="dxa"/>
          </w:tcPr>
          <w:p w14:paraId="28AF982C" w14:textId="70E01724" w:rsidR="00AF39C0" w:rsidRPr="00DD6DE7" w:rsidRDefault="003156F1" w:rsidP="00AF39C0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Author</w:t>
            </w:r>
          </w:p>
        </w:tc>
        <w:tc>
          <w:tcPr>
            <w:tcW w:w="3581" w:type="dxa"/>
          </w:tcPr>
          <w:p w14:paraId="4F9D6665" w14:textId="3B7D036B" w:rsidR="00AF39C0" w:rsidRPr="00DD6DE7" w:rsidRDefault="003156F1" w:rsidP="00AF39C0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Institution and E-mail</w:t>
            </w:r>
          </w:p>
        </w:tc>
        <w:tc>
          <w:tcPr>
            <w:tcW w:w="2268" w:type="dxa"/>
          </w:tcPr>
          <w:p w14:paraId="646E111F" w14:textId="411F76EB" w:rsidR="00AF39C0" w:rsidRPr="00DD6DE7" w:rsidRDefault="003156F1" w:rsidP="00AF39C0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Contribution type</w:t>
            </w:r>
          </w:p>
        </w:tc>
        <w:tc>
          <w:tcPr>
            <w:tcW w:w="2082" w:type="dxa"/>
          </w:tcPr>
          <w:p w14:paraId="1F94AD07" w14:textId="1DAC427D" w:rsidR="00AF39C0" w:rsidRPr="00DD6DE7" w:rsidRDefault="003156F1" w:rsidP="00AF39C0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Contribution ratio (%)</w:t>
            </w:r>
          </w:p>
        </w:tc>
      </w:tr>
      <w:tr w:rsidR="00AF39C0" w:rsidRPr="00DD6DE7" w14:paraId="0E36ED54" w14:textId="23D2AE5C" w:rsidTr="004C4216">
        <w:trPr>
          <w:trHeight w:val="435"/>
        </w:trPr>
        <w:tc>
          <w:tcPr>
            <w:tcW w:w="2651" w:type="dxa"/>
            <w:vAlign w:val="center"/>
          </w:tcPr>
          <w:p w14:paraId="59ADA008" w14:textId="77777777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581" w:type="dxa"/>
            <w:vAlign w:val="center"/>
          </w:tcPr>
          <w:p w14:paraId="00B48813" w14:textId="44B67826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vAlign w:val="center"/>
          </w:tcPr>
          <w:p w14:paraId="28D4FE92" w14:textId="79B8E1AC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82" w:type="dxa"/>
            <w:vAlign w:val="center"/>
          </w:tcPr>
          <w:p w14:paraId="6477D091" w14:textId="77777777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F39C0" w:rsidRPr="00DD6DE7" w14:paraId="052D22D1" w14:textId="25E57A64" w:rsidTr="004C4216">
        <w:trPr>
          <w:trHeight w:val="420"/>
        </w:trPr>
        <w:tc>
          <w:tcPr>
            <w:tcW w:w="2651" w:type="dxa"/>
            <w:vAlign w:val="center"/>
          </w:tcPr>
          <w:p w14:paraId="6C3B56AA" w14:textId="77777777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581" w:type="dxa"/>
            <w:vAlign w:val="center"/>
          </w:tcPr>
          <w:p w14:paraId="1DCDC154" w14:textId="77777777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vAlign w:val="center"/>
          </w:tcPr>
          <w:p w14:paraId="797E8123" w14:textId="77777777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82" w:type="dxa"/>
            <w:vAlign w:val="center"/>
          </w:tcPr>
          <w:p w14:paraId="6F950C97" w14:textId="77777777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F39C0" w:rsidRPr="00DD6DE7" w14:paraId="78BA4452" w14:textId="6D3C1190" w:rsidTr="004C4216">
        <w:trPr>
          <w:trHeight w:val="435"/>
        </w:trPr>
        <w:tc>
          <w:tcPr>
            <w:tcW w:w="2651" w:type="dxa"/>
            <w:vAlign w:val="center"/>
          </w:tcPr>
          <w:p w14:paraId="2F9D4C39" w14:textId="77777777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581" w:type="dxa"/>
            <w:vAlign w:val="center"/>
          </w:tcPr>
          <w:p w14:paraId="52429BBC" w14:textId="77777777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vAlign w:val="center"/>
          </w:tcPr>
          <w:p w14:paraId="605D5CB4" w14:textId="77777777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82" w:type="dxa"/>
            <w:vAlign w:val="center"/>
          </w:tcPr>
          <w:p w14:paraId="347AA2CC" w14:textId="77777777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F39C0" w:rsidRPr="00DD6DE7" w14:paraId="1F1438BF" w14:textId="199C19F0" w:rsidTr="004C4216">
        <w:trPr>
          <w:trHeight w:val="435"/>
        </w:trPr>
        <w:tc>
          <w:tcPr>
            <w:tcW w:w="2651" w:type="dxa"/>
            <w:vAlign w:val="center"/>
          </w:tcPr>
          <w:p w14:paraId="1CDC0350" w14:textId="77777777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581" w:type="dxa"/>
            <w:vAlign w:val="center"/>
          </w:tcPr>
          <w:p w14:paraId="75229D47" w14:textId="77777777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vAlign w:val="center"/>
          </w:tcPr>
          <w:p w14:paraId="4BF8B3BD" w14:textId="77777777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82" w:type="dxa"/>
            <w:vAlign w:val="center"/>
          </w:tcPr>
          <w:p w14:paraId="149BCA62" w14:textId="77777777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F39C0" w:rsidRPr="00DD6DE7" w14:paraId="45D7EDF5" w14:textId="33B396EB" w:rsidTr="004C4216">
        <w:trPr>
          <w:trHeight w:val="420"/>
        </w:trPr>
        <w:tc>
          <w:tcPr>
            <w:tcW w:w="2651" w:type="dxa"/>
            <w:vAlign w:val="center"/>
          </w:tcPr>
          <w:p w14:paraId="65D1BE1E" w14:textId="77777777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581" w:type="dxa"/>
            <w:vAlign w:val="center"/>
          </w:tcPr>
          <w:p w14:paraId="132C2B4C" w14:textId="77777777" w:rsidR="00AF39C0" w:rsidRPr="00DD6DE7" w:rsidRDefault="00AF39C0" w:rsidP="003D54B3">
            <w:pPr>
              <w:spacing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268" w:type="dxa"/>
            <w:vAlign w:val="center"/>
          </w:tcPr>
          <w:p w14:paraId="2085BE08" w14:textId="77777777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082" w:type="dxa"/>
            <w:vAlign w:val="center"/>
          </w:tcPr>
          <w:p w14:paraId="0BB17C55" w14:textId="77777777" w:rsidR="00AF39C0" w:rsidRPr="00DD6DE7" w:rsidRDefault="00AF39C0" w:rsidP="003D54B3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07D09A90" w14:textId="77777777" w:rsidR="00006EF7" w:rsidRPr="00DD6DE7" w:rsidRDefault="00006EF7" w:rsidP="00006EF7">
      <w:pPr>
        <w:rPr>
          <w:rFonts w:ascii="Times New Roman" w:hAnsi="Times New Roman" w:cs="Times New Roman"/>
          <w:b/>
          <w:lang w:val="en-US"/>
        </w:rPr>
      </w:pPr>
    </w:p>
    <w:p w14:paraId="68C62F85" w14:textId="63E2ECC1" w:rsidR="00F22C7F" w:rsidRPr="00DD6DE7" w:rsidRDefault="000B68AB" w:rsidP="00F22C7F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On behalf of all the authors) As the corresponding author</w:t>
      </w:r>
      <w:r w:rsidR="00071C58">
        <w:rPr>
          <w:rFonts w:ascii="Times New Roman" w:hAnsi="Times New Roman" w:cs="Times New Roman"/>
          <w:lang w:val="en-US"/>
        </w:rPr>
        <w:t xml:space="preserve"> I declare that</w:t>
      </w:r>
    </w:p>
    <w:p w14:paraId="1619FDC6" w14:textId="21D6C648" w:rsidR="00F22C7F" w:rsidRPr="00DD6DE7" w:rsidRDefault="00071C58" w:rsidP="00F22C7F">
      <w:pPr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</w:t>
      </w:r>
      <w:r w:rsidR="000B68AB">
        <w:rPr>
          <w:rFonts w:ascii="Times New Roman" w:hAnsi="Times New Roman" w:cs="Times New Roman"/>
          <w:lang w:val="en-US"/>
        </w:rPr>
        <w:t xml:space="preserve">he submitted manuscript is the </w:t>
      </w:r>
      <w:r>
        <w:rPr>
          <w:rFonts w:ascii="Times New Roman" w:hAnsi="Times New Roman" w:cs="Times New Roman"/>
          <w:lang w:val="en-US"/>
        </w:rPr>
        <w:t>original</w:t>
      </w:r>
      <w:r w:rsidR="000B68AB">
        <w:rPr>
          <w:rFonts w:ascii="Times New Roman" w:hAnsi="Times New Roman" w:cs="Times New Roman"/>
          <w:lang w:val="en-US"/>
        </w:rPr>
        <w:t xml:space="preserve"> work of the author(s)</w:t>
      </w:r>
      <w:r w:rsidR="00D35636">
        <w:rPr>
          <w:rFonts w:ascii="Times New Roman" w:hAnsi="Times New Roman" w:cs="Times New Roman"/>
          <w:lang w:val="en-US"/>
        </w:rPr>
        <w:t>,</w:t>
      </w:r>
    </w:p>
    <w:p w14:paraId="7E296373" w14:textId="5483DBB1" w:rsidR="00F22C7F" w:rsidRPr="00DD6DE7" w:rsidRDefault="00071C58" w:rsidP="00F22C7F">
      <w:pPr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</w:t>
      </w:r>
      <w:r w:rsidR="00D35636">
        <w:rPr>
          <w:rFonts w:ascii="Times New Roman" w:hAnsi="Times New Roman" w:cs="Times New Roman"/>
          <w:lang w:val="en-US"/>
        </w:rPr>
        <w:t xml:space="preserve">ll the authors whose names are given above contributed to the manuscript individually </w:t>
      </w:r>
      <w:r w:rsidR="00D35636">
        <w:rPr>
          <w:rFonts w:ascii="Times New Roman" w:hAnsi="Times New Roman" w:cs="Times New Roman"/>
          <w:lang w:val="en-US"/>
        </w:rPr>
        <w:t>at the ratios explained above</w:t>
      </w:r>
      <w:r>
        <w:rPr>
          <w:rFonts w:ascii="Times New Roman" w:hAnsi="Times New Roman" w:cs="Times New Roman"/>
          <w:lang w:val="en-US"/>
        </w:rPr>
        <w:t>,</w:t>
      </w:r>
      <w:r w:rsidR="00D35636">
        <w:rPr>
          <w:rFonts w:ascii="Times New Roman" w:hAnsi="Times New Roman" w:cs="Times New Roman"/>
          <w:lang w:val="en-US"/>
        </w:rPr>
        <w:t xml:space="preserve"> </w:t>
      </w:r>
      <w:r w:rsidR="00D35636">
        <w:rPr>
          <w:rFonts w:ascii="Times New Roman" w:hAnsi="Times New Roman" w:cs="Times New Roman"/>
          <w:lang w:val="en-US"/>
        </w:rPr>
        <w:t xml:space="preserve">and undertake(s) </w:t>
      </w:r>
      <w:r>
        <w:rPr>
          <w:rFonts w:ascii="Times New Roman" w:hAnsi="Times New Roman" w:cs="Times New Roman"/>
          <w:lang w:val="en-US"/>
        </w:rPr>
        <w:t>any responsibility that may arise related to the manuscript.</w:t>
      </w:r>
    </w:p>
    <w:p w14:paraId="14D940C5" w14:textId="18176E5F" w:rsidR="00F22C7F" w:rsidRPr="00DD6DE7" w:rsidRDefault="00F22C7F" w:rsidP="00F22C7F">
      <w:pPr>
        <w:rPr>
          <w:rFonts w:ascii="Times New Roman" w:hAnsi="Times New Roman" w:cs="Times New Roman"/>
          <w:lang w:val="en-US"/>
        </w:rPr>
      </w:pPr>
    </w:p>
    <w:p w14:paraId="55F1E756" w14:textId="4E5F44EB" w:rsidR="003D54B3" w:rsidRPr="00DD6DE7" w:rsidRDefault="00803C8B" w:rsidP="00F22C7F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Corresponding author information</w:t>
      </w:r>
    </w:p>
    <w:tbl>
      <w:tblPr>
        <w:tblStyle w:val="TabloKlavuzu"/>
        <w:tblW w:w="10548" w:type="dxa"/>
        <w:tblLook w:val="04A0" w:firstRow="1" w:lastRow="0" w:firstColumn="1" w:lastColumn="0" w:noHBand="0" w:noVBand="1"/>
      </w:tblPr>
      <w:tblGrid>
        <w:gridCol w:w="1244"/>
        <w:gridCol w:w="1959"/>
        <w:gridCol w:w="4872"/>
        <w:gridCol w:w="2473"/>
      </w:tblGrid>
      <w:tr w:rsidR="002166E1" w:rsidRPr="00DD6DE7" w14:paraId="634D80A5" w14:textId="77777777" w:rsidTr="00C6580A">
        <w:trPr>
          <w:trHeight w:val="495"/>
        </w:trPr>
        <w:tc>
          <w:tcPr>
            <w:tcW w:w="1244" w:type="dxa"/>
          </w:tcPr>
          <w:p w14:paraId="79F730BE" w14:textId="09FEADC7" w:rsidR="002166E1" w:rsidRPr="00DD6DE7" w:rsidRDefault="00864CE4" w:rsidP="00E07BB5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Title</w:t>
            </w:r>
          </w:p>
        </w:tc>
        <w:tc>
          <w:tcPr>
            <w:tcW w:w="1959" w:type="dxa"/>
          </w:tcPr>
          <w:p w14:paraId="1B15F1B2" w14:textId="2E060B1C" w:rsidR="002166E1" w:rsidRPr="00DD6DE7" w:rsidRDefault="00864CE4" w:rsidP="00E07BB5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ID Card Number</w:t>
            </w:r>
          </w:p>
        </w:tc>
        <w:tc>
          <w:tcPr>
            <w:tcW w:w="4872" w:type="dxa"/>
          </w:tcPr>
          <w:p w14:paraId="33E5F921" w14:textId="6DDD04BB" w:rsidR="002166E1" w:rsidRPr="00DD6DE7" w:rsidRDefault="00864CE4" w:rsidP="00E07BB5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Name and Surname</w:t>
            </w:r>
          </w:p>
        </w:tc>
        <w:tc>
          <w:tcPr>
            <w:tcW w:w="2473" w:type="dxa"/>
          </w:tcPr>
          <w:p w14:paraId="18933B10" w14:textId="4DA01919" w:rsidR="002166E1" w:rsidRPr="00DD6DE7" w:rsidRDefault="00C1646D" w:rsidP="00E07BB5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Signature</w:t>
            </w:r>
            <w:bookmarkStart w:id="0" w:name="_GoBack"/>
            <w:bookmarkEnd w:id="0"/>
          </w:p>
        </w:tc>
      </w:tr>
      <w:tr w:rsidR="002166E1" w:rsidRPr="00DD6DE7" w14:paraId="4FC6D10E" w14:textId="77777777" w:rsidTr="00C6580A">
        <w:trPr>
          <w:trHeight w:val="907"/>
        </w:trPr>
        <w:tc>
          <w:tcPr>
            <w:tcW w:w="1244" w:type="dxa"/>
          </w:tcPr>
          <w:p w14:paraId="2F4D1DBF" w14:textId="77777777" w:rsidR="002166E1" w:rsidRPr="00DD6DE7" w:rsidRDefault="002166E1" w:rsidP="00E07BB5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59" w:type="dxa"/>
          </w:tcPr>
          <w:p w14:paraId="3C7B0021" w14:textId="77777777" w:rsidR="002166E1" w:rsidRPr="00DD6DE7" w:rsidRDefault="002166E1" w:rsidP="00E07BB5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872" w:type="dxa"/>
          </w:tcPr>
          <w:p w14:paraId="55C0C05D" w14:textId="77777777" w:rsidR="002166E1" w:rsidRPr="00DD6DE7" w:rsidRDefault="002166E1" w:rsidP="00E07BB5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473" w:type="dxa"/>
          </w:tcPr>
          <w:p w14:paraId="5EA08979" w14:textId="2695DB06" w:rsidR="002166E1" w:rsidRPr="00DD6DE7" w:rsidRDefault="002166E1" w:rsidP="00E07B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B926345" w14:textId="77777777" w:rsidR="006F32AF" w:rsidRPr="00DD6DE7" w:rsidRDefault="006F32AF" w:rsidP="00F22C7F">
      <w:pPr>
        <w:rPr>
          <w:rFonts w:ascii="Times New Roman" w:hAnsi="Times New Roman" w:cs="Times New Roman"/>
          <w:lang w:val="en-US"/>
        </w:rPr>
      </w:pPr>
    </w:p>
    <w:sectPr w:rsidR="006F32AF" w:rsidRPr="00DD6DE7" w:rsidSect="0094388E">
      <w:headerReference w:type="default" r:id="rId10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33848" w14:textId="77777777" w:rsidR="00F977C9" w:rsidRDefault="00F977C9" w:rsidP="00F977C9">
      <w:pPr>
        <w:spacing w:after="0" w:line="240" w:lineRule="auto"/>
      </w:pPr>
      <w:r>
        <w:separator/>
      </w:r>
    </w:p>
  </w:endnote>
  <w:endnote w:type="continuationSeparator" w:id="0">
    <w:p w14:paraId="03B3F50B" w14:textId="77777777" w:rsidR="00F977C9" w:rsidRDefault="00F977C9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1E302" w14:textId="77777777" w:rsidR="00F977C9" w:rsidRDefault="00F977C9" w:rsidP="00F977C9">
      <w:pPr>
        <w:spacing w:after="0" w:line="240" w:lineRule="auto"/>
      </w:pPr>
      <w:r>
        <w:separator/>
      </w:r>
    </w:p>
  </w:footnote>
  <w:footnote w:type="continuationSeparator" w:id="0">
    <w:p w14:paraId="24D6FA24" w14:textId="77777777" w:rsidR="00F977C9" w:rsidRDefault="00F977C9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76551" w14:textId="77777777" w:rsidR="00F977C9" w:rsidRDefault="00F977C9">
    <w:pPr>
      <w:pStyle w:val="stBilgi"/>
    </w:pPr>
    <w:r>
      <w:rPr>
        <w:noProof/>
      </w:rPr>
      <w:drawing>
        <wp:inline distT="0" distB="0" distL="0" distR="0" wp14:anchorId="0F5C8AF3" wp14:editId="6C4B4838">
          <wp:extent cx="5761355" cy="1213485"/>
          <wp:effectExtent l="0" t="0" r="0" b="5715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F693AA" w14:textId="77777777" w:rsidR="00F977C9" w:rsidRPr="00F977C9" w:rsidRDefault="00F977C9" w:rsidP="00F977C9">
    <w:pPr>
      <w:pStyle w:val="stBilgi"/>
      <w:jc w:val="right"/>
      <w:rPr>
        <w:rFonts w:ascii="Times New Roman" w:hAnsi="Times New Roman" w:cs="Times New Roman"/>
      </w:rPr>
    </w:pPr>
    <w:r w:rsidRPr="00F977C9">
      <w:rPr>
        <w:rFonts w:ascii="Times New Roman" w:hAnsi="Times New Roman" w:cs="Times New Roman"/>
      </w:rPr>
      <w:t>ISSN</w:t>
    </w:r>
    <w:r>
      <w:rPr>
        <w:rFonts w:ascii="Times New Roman" w:hAnsi="Times New Roman" w:cs="Times New Roman"/>
      </w:rPr>
      <w:t xml:space="preserve">: </w:t>
    </w:r>
    <w:r w:rsidRPr="00F977C9">
      <w:rPr>
        <w:rFonts w:ascii="Times New Roman" w:hAnsi="Times New Roman" w:cs="Times New Roman"/>
      </w:rPr>
      <w:t>2146-40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TezMDExMrU0NDRV0lEKTi0uzszPAykwqQUABoBgACwAAAA="/>
  </w:docVars>
  <w:rsids>
    <w:rsidRoot w:val="00F977C9"/>
    <w:rsid w:val="00006EF7"/>
    <w:rsid w:val="00071C58"/>
    <w:rsid w:val="000B68AB"/>
    <w:rsid w:val="00167F82"/>
    <w:rsid w:val="001F66F8"/>
    <w:rsid w:val="002166E1"/>
    <w:rsid w:val="00242274"/>
    <w:rsid w:val="002D5453"/>
    <w:rsid w:val="002F5346"/>
    <w:rsid w:val="003156F1"/>
    <w:rsid w:val="003D54B3"/>
    <w:rsid w:val="00452305"/>
    <w:rsid w:val="00467212"/>
    <w:rsid w:val="00486EF2"/>
    <w:rsid w:val="004C4216"/>
    <w:rsid w:val="004E341D"/>
    <w:rsid w:val="006F32AF"/>
    <w:rsid w:val="007C748B"/>
    <w:rsid w:val="00803C8B"/>
    <w:rsid w:val="00864CE4"/>
    <w:rsid w:val="0094388E"/>
    <w:rsid w:val="009A564B"/>
    <w:rsid w:val="00AF39C0"/>
    <w:rsid w:val="00BB1322"/>
    <w:rsid w:val="00C1646D"/>
    <w:rsid w:val="00C6580A"/>
    <w:rsid w:val="00D35636"/>
    <w:rsid w:val="00DD6DE7"/>
    <w:rsid w:val="00F023EF"/>
    <w:rsid w:val="00F22C7F"/>
    <w:rsid w:val="00F977C9"/>
    <w:rsid w:val="00F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32AFC62"/>
  <w15:chartTrackingRefBased/>
  <w15:docId w15:val="{4D993114-993B-4B21-801B-269F7FB9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1dbd271c37c2af2164a85512fe11dba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be447100a18db05c55bcb017d78788d3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DC3E0E-858D-4996-9000-C1D8A8F73F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0D1E-5D00-4781-A0DB-C5C180909211}">
  <ds:schemaRefs>
    <ds:schemaRef ds:uri="0473ccf5-1db4-421a-b1a2-efb8e2d9b48f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f4f036d5-4aae-4949-87e7-e9c7a6fcfa34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AF2A4E8-3301-4081-BB6D-EA03ADA31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uthor</cp:lastModifiedBy>
  <cp:revision>5</cp:revision>
  <dcterms:created xsi:type="dcterms:W3CDTF">2021-01-12T17:59:00Z</dcterms:created>
  <dcterms:modified xsi:type="dcterms:W3CDTF">2021-01-12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